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15611" w14:textId="77777777" w:rsidR="006D3338" w:rsidRPr="00295238" w:rsidRDefault="005038EE" w:rsidP="006D3338">
      <w:pPr>
        <w:spacing w:after="0"/>
        <w:jc w:val="center"/>
        <w:rPr>
          <w:rFonts w:asciiTheme="majorHAnsi" w:hAnsiTheme="majorHAnsi"/>
          <w:b/>
          <w:sz w:val="28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0015674" wp14:editId="6C455AA8">
                <wp:simplePos x="0" y="0"/>
                <wp:positionH relativeFrom="column">
                  <wp:posOffset>3113405</wp:posOffset>
                </wp:positionH>
                <wp:positionV relativeFrom="paragraph">
                  <wp:posOffset>-338455</wp:posOffset>
                </wp:positionV>
                <wp:extent cx="1990725" cy="276225"/>
                <wp:effectExtent l="0" t="0" r="0" b="0"/>
                <wp:wrapNone/>
                <wp:docPr id="2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07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15682" w14:textId="1108F18A" w:rsidR="00F507BD" w:rsidRDefault="00F507BD" w:rsidP="00F507BD">
                            <w:r>
                              <w:t>EK-</w:t>
                            </w:r>
                            <w:r w:rsidR="00045181">
                              <w:t>4</w:t>
                            </w:r>
                            <w:r>
                              <w:t xml:space="preserve"> Staj </w:t>
                            </w:r>
                            <w:r w:rsidR="00045181">
                              <w:t xml:space="preserve">Değerlendirme </w:t>
                            </w:r>
                            <w:r>
                              <w:t>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015674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45.15pt;margin-top:-26.65pt;width:156.75pt;height:21.7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" filled="f" stroked="f">
                <v:textbox>
                  <w:txbxContent>
                    <w:p w14:paraId="00015682" w14:textId="1108F18A" w:rsidR="00F507BD" w:rsidRDefault="00F507BD" w:rsidP="00F507BD">
                      <w:r>
                        <w:t>EK-</w:t>
                      </w:r>
                      <w:r w:rsidR="00045181">
                        <w:t>4</w:t>
                      </w:r>
                      <w:r>
                        <w:t xml:space="preserve"> Staj </w:t>
                      </w:r>
                      <w:r w:rsidR="00045181">
                        <w:t xml:space="preserve">Değerlendirme </w:t>
                      </w:r>
                      <w:r>
                        <w:t>Formu</w:t>
                      </w:r>
                    </w:p>
                  </w:txbxContent>
                </v:textbox>
              </v:shape>
            </w:pict>
          </mc:Fallback>
        </mc:AlternateContent>
      </w:r>
      <w:r w:rsidR="00593E66">
        <w:rPr>
          <w:noProof/>
        </w:rPr>
        <w:drawing>
          <wp:anchor distT="0" distB="0" distL="114300" distR="114300" simplePos="0" relativeHeight="251724800" behindDoc="0" locked="0" layoutInCell="1" allowOverlap="1" wp14:anchorId="00015676" wp14:editId="00015677">
            <wp:simplePos x="0" y="0"/>
            <wp:positionH relativeFrom="margin">
              <wp:posOffset>6350</wp:posOffset>
            </wp:positionH>
            <wp:positionV relativeFrom="margin">
              <wp:posOffset>-175260</wp:posOffset>
            </wp:positionV>
            <wp:extent cx="834390" cy="827405"/>
            <wp:effectExtent l="19050" t="0" r="3810" b="258445"/>
            <wp:wrapSquare wrapText="bothSides"/>
            <wp:docPr id="5" name="Resim 5" descr="E:\Paylaşım Dosyaları\YandexDisk\UTEK - AKADEMİK\AMBLEM\HAVA MYO\havamy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aylaşım Dosyaları\YandexDisk\UTEK - AKADEMİK\AMBLEM\HAVA MYO\havamyo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82740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3338" w:rsidRPr="00295238">
        <w:rPr>
          <w:rFonts w:asciiTheme="majorHAnsi" w:hAnsiTheme="majorHAnsi"/>
          <w:b/>
          <w:sz w:val="28"/>
          <w:szCs w:val="24"/>
        </w:rPr>
        <w:t>EGE ÜNİVERSİTESİ</w:t>
      </w:r>
    </w:p>
    <w:p w14:paraId="00015612" w14:textId="77777777" w:rsidR="006D3338" w:rsidRPr="00295238" w:rsidRDefault="00593E66" w:rsidP="006D3338">
      <w:pPr>
        <w:spacing w:after="0"/>
        <w:jc w:val="center"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</w:rPr>
        <w:t xml:space="preserve">HAVACILIK </w:t>
      </w:r>
      <w:r w:rsidR="006D3338" w:rsidRPr="00295238">
        <w:rPr>
          <w:rFonts w:asciiTheme="majorHAnsi" w:hAnsiTheme="majorHAnsi"/>
          <w:b/>
          <w:sz w:val="28"/>
          <w:szCs w:val="24"/>
        </w:rPr>
        <w:t>MESLEK YÜKSEKOKULU MÜDÜRLÜĞÜ</w:t>
      </w:r>
    </w:p>
    <w:p w14:paraId="00015613" w14:textId="16CBFBC0" w:rsidR="006D3338" w:rsidRPr="00DA7A47" w:rsidRDefault="00832EDC" w:rsidP="006D3338">
      <w:pPr>
        <w:spacing w:after="0"/>
        <w:jc w:val="center"/>
        <w:rPr>
          <w:rFonts w:asciiTheme="majorHAnsi" w:hAnsiTheme="majorHAnsi"/>
          <w:b/>
          <w:sz w:val="32"/>
          <w:szCs w:val="24"/>
        </w:rPr>
      </w:pPr>
      <w:r>
        <w:rPr>
          <w:rFonts w:asciiTheme="majorHAnsi" w:hAnsiTheme="majorHAnsi"/>
          <w:b/>
          <w:sz w:val="32"/>
          <w:szCs w:val="24"/>
        </w:rPr>
        <w:t>STAJ</w:t>
      </w:r>
      <w:r w:rsidR="00DA7A47" w:rsidRPr="00DA7A47">
        <w:rPr>
          <w:rFonts w:asciiTheme="majorHAnsi" w:hAnsiTheme="majorHAnsi"/>
          <w:b/>
          <w:sz w:val="32"/>
          <w:szCs w:val="24"/>
        </w:rPr>
        <w:t xml:space="preserve"> </w:t>
      </w:r>
      <w:r w:rsidR="00045181">
        <w:rPr>
          <w:rFonts w:asciiTheme="majorHAnsi" w:hAnsiTheme="majorHAnsi"/>
          <w:b/>
          <w:sz w:val="32"/>
          <w:szCs w:val="24"/>
        </w:rPr>
        <w:t>DEĞERLENDİRME</w:t>
      </w:r>
      <w:r w:rsidR="003F6851">
        <w:rPr>
          <w:rFonts w:asciiTheme="majorHAnsi" w:hAnsiTheme="majorHAnsi"/>
          <w:b/>
          <w:sz w:val="32"/>
          <w:szCs w:val="24"/>
        </w:rPr>
        <w:t xml:space="preserve"> </w:t>
      </w:r>
      <w:r w:rsidR="00DA7A47" w:rsidRPr="00DA7A47">
        <w:rPr>
          <w:rFonts w:asciiTheme="majorHAnsi" w:hAnsiTheme="majorHAnsi"/>
          <w:b/>
          <w:sz w:val="32"/>
          <w:szCs w:val="24"/>
        </w:rPr>
        <w:t>FORMU</w:t>
      </w:r>
    </w:p>
    <w:p w14:paraId="00015614" w14:textId="77777777" w:rsidR="00864DE1" w:rsidRPr="00626FB8" w:rsidRDefault="005038EE" w:rsidP="006D333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015678" wp14:editId="357BF93E">
                <wp:simplePos x="0" y="0"/>
                <wp:positionH relativeFrom="column">
                  <wp:posOffset>3764280</wp:posOffset>
                </wp:positionH>
                <wp:positionV relativeFrom="paragraph">
                  <wp:posOffset>365125</wp:posOffset>
                </wp:positionV>
                <wp:extent cx="1242695" cy="1510030"/>
                <wp:effectExtent l="9525" t="8890" r="5080" b="508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2695" cy="1510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15683" w14:textId="77777777" w:rsidR="002F27CD" w:rsidRDefault="002F27CD" w:rsidP="00045181">
                            <w:pPr>
                              <w:shd w:val="clear" w:color="auto" w:fill="D9D9D9" w:themeFill="background1" w:themeFillShade="D9"/>
                            </w:pPr>
                          </w:p>
                          <w:p w14:paraId="00015684" w14:textId="77777777" w:rsidR="002F27CD" w:rsidRDefault="002F27CD" w:rsidP="00045181">
                            <w:pPr>
                              <w:shd w:val="clear" w:color="auto" w:fill="D9D9D9" w:themeFill="background1" w:themeFillShade="D9"/>
                            </w:pPr>
                          </w:p>
                          <w:p w14:paraId="00015685" w14:textId="77777777" w:rsidR="002F27CD" w:rsidRDefault="002F27CD" w:rsidP="00045181">
                            <w:pPr>
                              <w:shd w:val="clear" w:color="auto" w:fill="D9D9D9" w:themeFill="background1" w:themeFillShade="D9"/>
                              <w:jc w:val="center"/>
                            </w:pPr>
                            <w:r>
                              <w:t>Fotoğra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015678" id="Text Box 15" o:spid="_x0000_s1027" type="#_x0000_t202" style="position:absolute;margin-left:296.4pt;margin-top:28.75pt;width:97.85pt;height:118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">
                <v:textbox>
                  <w:txbxContent>
                    <w:p w14:paraId="00015683" w14:textId="77777777" w:rsidR="002F27CD" w:rsidRDefault="002F27CD" w:rsidP="00045181">
                      <w:pPr>
                        <w:shd w:val="clear" w:color="auto" w:fill="D9D9D9" w:themeFill="background1" w:themeFillShade="D9"/>
                      </w:pPr>
                    </w:p>
                    <w:p w14:paraId="00015684" w14:textId="77777777" w:rsidR="002F27CD" w:rsidRDefault="002F27CD" w:rsidP="00045181">
                      <w:pPr>
                        <w:shd w:val="clear" w:color="auto" w:fill="D9D9D9" w:themeFill="background1" w:themeFillShade="D9"/>
                      </w:pPr>
                    </w:p>
                    <w:p w14:paraId="00015685" w14:textId="77777777" w:rsidR="002F27CD" w:rsidRDefault="002F27CD" w:rsidP="00045181">
                      <w:pPr>
                        <w:shd w:val="clear" w:color="auto" w:fill="D9D9D9" w:themeFill="background1" w:themeFillShade="D9"/>
                        <w:jc w:val="center"/>
                      </w:pPr>
                      <w:r>
                        <w:t>Fotoğra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001567A" wp14:editId="0001567B">
                <wp:simplePos x="0" y="0"/>
                <wp:positionH relativeFrom="column">
                  <wp:posOffset>-843280</wp:posOffset>
                </wp:positionH>
                <wp:positionV relativeFrom="paragraph">
                  <wp:posOffset>83820</wp:posOffset>
                </wp:positionV>
                <wp:extent cx="5856605" cy="0"/>
                <wp:effectExtent l="5715" t="10160" r="5080" b="8890"/>
                <wp:wrapNone/>
                <wp:docPr id="1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566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3935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2" o:spid="_x0000_s1026" type="#_x0000_t32" style="position:absolute;margin-left:-66.4pt;margin-top:6.6pt;width:461.15pt;height:0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"/>
            </w:pict>
          </mc:Fallback>
        </mc:AlternateConten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88"/>
        <w:gridCol w:w="4846"/>
      </w:tblGrid>
      <w:tr w:rsidR="006D3338" w:rsidRPr="00626FB8" w14:paraId="00015618" w14:textId="77777777" w:rsidTr="00045181">
        <w:trPr>
          <w:trHeight w:val="424"/>
        </w:trPr>
        <w:tc>
          <w:tcPr>
            <w:tcW w:w="2388" w:type="dxa"/>
          </w:tcPr>
          <w:p w14:paraId="00015616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626FB8">
              <w:rPr>
                <w:rFonts w:asciiTheme="majorHAnsi" w:hAnsiTheme="majorHAnsi"/>
                <w:b/>
              </w:rPr>
              <w:t>Adı ve Soyadı:</w:t>
            </w:r>
          </w:p>
        </w:tc>
        <w:tc>
          <w:tcPr>
            <w:tcW w:w="4846" w:type="dxa"/>
          </w:tcPr>
          <w:p w14:paraId="00015617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</w:rPr>
            </w:pPr>
          </w:p>
        </w:tc>
      </w:tr>
      <w:tr w:rsidR="006D3338" w:rsidRPr="00626FB8" w14:paraId="0001561B" w14:textId="77777777" w:rsidTr="00045181">
        <w:trPr>
          <w:trHeight w:val="409"/>
        </w:trPr>
        <w:tc>
          <w:tcPr>
            <w:tcW w:w="2388" w:type="dxa"/>
          </w:tcPr>
          <w:p w14:paraId="00015619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626FB8">
              <w:rPr>
                <w:rFonts w:asciiTheme="majorHAnsi" w:hAnsiTheme="majorHAnsi"/>
                <w:b/>
              </w:rPr>
              <w:t>Kimlik Numarası:</w:t>
            </w:r>
          </w:p>
        </w:tc>
        <w:tc>
          <w:tcPr>
            <w:tcW w:w="4846" w:type="dxa"/>
          </w:tcPr>
          <w:p w14:paraId="0001561A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</w:rPr>
            </w:pPr>
          </w:p>
        </w:tc>
      </w:tr>
      <w:tr w:rsidR="006D3338" w:rsidRPr="00626FB8" w14:paraId="0001561E" w14:textId="77777777" w:rsidTr="00045181">
        <w:trPr>
          <w:trHeight w:val="424"/>
        </w:trPr>
        <w:tc>
          <w:tcPr>
            <w:tcW w:w="2388" w:type="dxa"/>
          </w:tcPr>
          <w:p w14:paraId="0001561C" w14:textId="77777777" w:rsidR="006D3338" w:rsidRPr="00626FB8" w:rsidRDefault="00DA7A47" w:rsidP="0090282E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626FB8">
              <w:rPr>
                <w:rFonts w:asciiTheme="majorHAnsi" w:hAnsiTheme="majorHAnsi"/>
                <w:b/>
              </w:rPr>
              <w:t>Öğrenci Numarası:</w:t>
            </w:r>
          </w:p>
        </w:tc>
        <w:tc>
          <w:tcPr>
            <w:tcW w:w="4846" w:type="dxa"/>
          </w:tcPr>
          <w:p w14:paraId="0001561D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</w:rPr>
            </w:pPr>
          </w:p>
        </w:tc>
      </w:tr>
      <w:tr w:rsidR="006D3338" w:rsidRPr="00626FB8" w14:paraId="00015621" w14:textId="77777777" w:rsidTr="00045181">
        <w:trPr>
          <w:trHeight w:val="424"/>
        </w:trPr>
        <w:tc>
          <w:tcPr>
            <w:tcW w:w="2388" w:type="dxa"/>
          </w:tcPr>
          <w:p w14:paraId="0001561F" w14:textId="77777777" w:rsidR="006D3338" w:rsidRPr="00626FB8" w:rsidRDefault="0090282E" w:rsidP="0090282E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626FB8">
              <w:rPr>
                <w:rFonts w:asciiTheme="majorHAnsi" w:hAnsiTheme="majorHAnsi"/>
                <w:b/>
              </w:rPr>
              <w:t>Cep Telefonu:</w:t>
            </w:r>
          </w:p>
        </w:tc>
        <w:tc>
          <w:tcPr>
            <w:tcW w:w="4846" w:type="dxa"/>
          </w:tcPr>
          <w:p w14:paraId="00015620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</w:rPr>
            </w:pPr>
          </w:p>
        </w:tc>
      </w:tr>
      <w:tr w:rsidR="006D3338" w:rsidRPr="00626FB8" w14:paraId="00015624" w14:textId="77777777" w:rsidTr="00045181">
        <w:trPr>
          <w:trHeight w:val="409"/>
        </w:trPr>
        <w:tc>
          <w:tcPr>
            <w:tcW w:w="2388" w:type="dxa"/>
          </w:tcPr>
          <w:p w14:paraId="00015622" w14:textId="77777777" w:rsidR="006D3338" w:rsidRPr="00626FB8" w:rsidRDefault="0090282E" w:rsidP="0090282E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626FB8">
              <w:rPr>
                <w:rFonts w:asciiTheme="majorHAnsi" w:hAnsiTheme="majorHAnsi"/>
                <w:b/>
              </w:rPr>
              <w:t>Programı:</w:t>
            </w:r>
          </w:p>
        </w:tc>
        <w:tc>
          <w:tcPr>
            <w:tcW w:w="4846" w:type="dxa"/>
          </w:tcPr>
          <w:p w14:paraId="00015623" w14:textId="77777777" w:rsidR="006D3338" w:rsidRPr="00626FB8" w:rsidRDefault="006D3338" w:rsidP="0090282E">
            <w:pPr>
              <w:spacing w:line="276" w:lineRule="auto"/>
              <w:rPr>
                <w:rFonts w:asciiTheme="majorHAnsi" w:hAnsiTheme="majorHAnsi"/>
              </w:rPr>
            </w:pPr>
          </w:p>
        </w:tc>
      </w:tr>
      <w:tr w:rsidR="006D3338" w:rsidRPr="00626FB8" w14:paraId="00015627" w14:textId="77777777" w:rsidTr="00045181">
        <w:trPr>
          <w:trHeight w:val="424"/>
        </w:trPr>
        <w:tc>
          <w:tcPr>
            <w:tcW w:w="2388" w:type="dxa"/>
            <w:vAlign w:val="bottom"/>
          </w:tcPr>
          <w:p w14:paraId="00015625" w14:textId="77777777" w:rsidR="006D3338" w:rsidRPr="00626FB8" w:rsidRDefault="00097498" w:rsidP="000C0D90">
            <w:pPr>
              <w:spacing w:line="276" w:lineRule="auto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önemi</w:t>
            </w:r>
            <w:r w:rsidR="00AE316A">
              <w:rPr>
                <w:rFonts w:asciiTheme="majorHAnsi" w:hAnsiTheme="majorHAnsi"/>
                <w:b/>
              </w:rPr>
              <w:t xml:space="preserve"> </w:t>
            </w:r>
            <w:r w:rsidR="00832EDC">
              <w:rPr>
                <w:rFonts w:asciiTheme="majorHAnsi" w:hAnsiTheme="majorHAnsi"/>
                <w:b/>
              </w:rPr>
              <w:t>/</w:t>
            </w:r>
            <w:r w:rsidR="00AE316A">
              <w:rPr>
                <w:rFonts w:asciiTheme="majorHAnsi" w:hAnsiTheme="majorHAnsi"/>
                <w:b/>
              </w:rPr>
              <w:t xml:space="preserve"> </w:t>
            </w:r>
            <w:r w:rsidR="00832EDC">
              <w:rPr>
                <w:rFonts w:asciiTheme="majorHAnsi" w:hAnsiTheme="majorHAnsi"/>
                <w:b/>
              </w:rPr>
              <w:t>Süre</w:t>
            </w:r>
            <w:r>
              <w:rPr>
                <w:rFonts w:asciiTheme="majorHAnsi" w:hAnsiTheme="majorHAnsi"/>
                <w:b/>
              </w:rPr>
              <w:t>si</w:t>
            </w:r>
            <w:r w:rsidR="00864DE1" w:rsidRPr="00626FB8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4846" w:type="dxa"/>
            <w:vAlign w:val="bottom"/>
          </w:tcPr>
          <w:p w14:paraId="00015626" w14:textId="2A642E54" w:rsidR="006D3338" w:rsidRPr="00626FB8" w:rsidRDefault="00832EDC" w:rsidP="000C0D90">
            <w:pPr>
              <w:spacing w:line="276" w:lineRule="auto"/>
              <w:rPr>
                <w:rFonts w:asciiTheme="majorHAnsi" w:hAnsiTheme="majorHAnsi"/>
              </w:rPr>
            </w:pPr>
            <w:r w:rsidRPr="00832EDC">
              <w:rPr>
                <w:rFonts w:asciiTheme="majorHAnsi" w:hAnsiTheme="majorHAnsi"/>
                <w:sz w:val="20"/>
              </w:rPr>
              <w:t xml:space="preserve">EDÖ1(  ) </w:t>
            </w:r>
            <w:r>
              <w:rPr>
                <w:rFonts w:asciiTheme="majorHAnsi" w:hAnsiTheme="majorHAnsi"/>
                <w:sz w:val="20"/>
              </w:rPr>
              <w:t xml:space="preserve">- </w:t>
            </w:r>
            <w:r w:rsidRPr="00832EDC">
              <w:rPr>
                <w:rFonts w:asciiTheme="majorHAnsi" w:hAnsiTheme="majorHAnsi"/>
                <w:sz w:val="20"/>
              </w:rPr>
              <w:t>EDÖ2 (  )</w:t>
            </w:r>
            <w:r w:rsidR="00166421">
              <w:rPr>
                <w:rFonts w:asciiTheme="majorHAnsi" w:hAnsiTheme="majorHAnsi"/>
                <w:sz w:val="20"/>
              </w:rPr>
              <w:t xml:space="preserve"> - </w:t>
            </w:r>
            <w:r w:rsidRPr="00832EDC">
              <w:rPr>
                <w:rFonts w:asciiTheme="majorHAnsi" w:hAnsiTheme="majorHAnsi"/>
                <w:sz w:val="20"/>
              </w:rPr>
              <w:t xml:space="preserve">/  </w:t>
            </w:r>
            <w:r w:rsidR="005E5787">
              <w:rPr>
                <w:rFonts w:asciiTheme="majorHAnsi" w:hAnsiTheme="majorHAnsi"/>
                <w:sz w:val="20"/>
              </w:rPr>
              <w:t>….</w:t>
            </w:r>
            <w:r w:rsidR="00DC59D6" w:rsidRPr="00832EDC">
              <w:rPr>
                <w:rFonts w:asciiTheme="majorHAnsi" w:hAnsiTheme="majorHAnsi"/>
                <w:sz w:val="20"/>
              </w:rPr>
              <w:t xml:space="preserve"> </w:t>
            </w:r>
            <w:r w:rsidR="000C0D90" w:rsidRPr="00832EDC">
              <w:rPr>
                <w:rFonts w:asciiTheme="majorHAnsi" w:hAnsiTheme="majorHAnsi"/>
                <w:sz w:val="20"/>
              </w:rPr>
              <w:t>G</w:t>
            </w:r>
            <w:r w:rsidR="00DC59D6" w:rsidRPr="00832EDC">
              <w:rPr>
                <w:rFonts w:asciiTheme="majorHAnsi" w:hAnsiTheme="majorHAnsi"/>
                <w:sz w:val="20"/>
              </w:rPr>
              <w:t>ün</w:t>
            </w:r>
            <w:r w:rsidR="000C0D90">
              <w:rPr>
                <w:rFonts w:asciiTheme="majorHAnsi" w:hAnsiTheme="majorHAnsi"/>
                <w:sz w:val="20"/>
              </w:rPr>
              <w:t xml:space="preserve"> </w:t>
            </w:r>
          </w:p>
        </w:tc>
      </w:tr>
    </w:tbl>
    <w:p w14:paraId="00015673" w14:textId="5350D6B1" w:rsidR="00D60DC3" w:rsidRDefault="00D60DC3" w:rsidP="00045181">
      <w:pPr>
        <w:spacing w:before="240"/>
        <w:rPr>
          <w:rFonts w:asciiTheme="majorHAnsi" w:hAnsiTheme="majorHAnsi"/>
          <w:b/>
          <w:sz w:val="24"/>
          <w:szCs w:val="24"/>
        </w:rPr>
      </w:pP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361"/>
        <w:gridCol w:w="659"/>
        <w:gridCol w:w="660"/>
        <w:gridCol w:w="659"/>
        <w:gridCol w:w="660"/>
        <w:gridCol w:w="660"/>
        <w:gridCol w:w="659"/>
        <w:gridCol w:w="660"/>
        <w:gridCol w:w="769"/>
      </w:tblGrid>
      <w:tr w:rsidR="00045181" w:rsidRPr="00045181" w14:paraId="78F7FE05" w14:textId="77777777" w:rsidTr="00045181">
        <w:trPr>
          <w:trHeight w:val="563"/>
        </w:trPr>
        <w:tc>
          <w:tcPr>
            <w:tcW w:w="4361" w:type="dxa"/>
            <w:shd w:val="clear" w:color="auto" w:fill="D9D9D9" w:themeFill="background1" w:themeFillShade="D9"/>
            <w:vAlign w:val="center"/>
          </w:tcPr>
          <w:p w14:paraId="4FACDEBC" w14:textId="5D45BE92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Cambria"/>
                <w:color w:val="000000"/>
                <w:sz w:val="14"/>
                <w:szCs w:val="14"/>
              </w:rPr>
            </w:pPr>
            <w:r w:rsidRPr="00045181">
              <w:rPr>
                <w:rFonts w:asciiTheme="majorHAnsi" w:hAnsiTheme="majorHAnsi" w:cs="Cambria"/>
                <w:color w:val="000000"/>
                <w:sz w:val="14"/>
                <w:szCs w:val="14"/>
              </w:rPr>
              <w:t xml:space="preserve"> </w:t>
            </w:r>
            <w:r w:rsidRPr="00045181">
              <w:rPr>
                <w:rFonts w:asciiTheme="majorHAnsi" w:hAnsiTheme="majorHAnsi" w:cs="Cambria"/>
                <w:b/>
                <w:bCs/>
                <w:color w:val="000000"/>
                <w:sz w:val="14"/>
                <w:szCs w:val="14"/>
              </w:rPr>
              <w:t xml:space="preserve">Lütfen her bir soru için takdir edilen durumu işaretleyiniz. </w:t>
            </w:r>
          </w:p>
        </w:tc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1D04CF9A" w14:textId="44F3795D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FD</w:t>
            </w:r>
          </w:p>
          <w:p w14:paraId="35E9A1DF" w14:textId="4B83BE8D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0-45)</w:t>
            </w: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477727BC" w14:textId="1831F1EE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DD</w:t>
            </w:r>
          </w:p>
          <w:p w14:paraId="5EF3BE1A" w14:textId="4F1AEE9C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46-52)</w:t>
            </w:r>
          </w:p>
        </w:tc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3866E121" w14:textId="5740A485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DC</w:t>
            </w:r>
          </w:p>
          <w:p w14:paraId="47D0E055" w14:textId="65F477F4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53-59)</w:t>
            </w: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02722815" w14:textId="6EAAAC38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CC</w:t>
            </w:r>
          </w:p>
          <w:p w14:paraId="333B0481" w14:textId="249DE5B8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60-66)</w:t>
            </w: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CB1EEE3" w14:textId="5882839B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CB</w:t>
            </w:r>
          </w:p>
          <w:p w14:paraId="7A28AAB7" w14:textId="21FFC141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67-73)</w:t>
            </w:r>
          </w:p>
        </w:tc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2C68D9C2" w14:textId="6BA59C53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BB</w:t>
            </w:r>
          </w:p>
          <w:p w14:paraId="052A373B" w14:textId="4B6B0174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74-80)</w:t>
            </w: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61EE74C" w14:textId="6323AF28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BA</w:t>
            </w:r>
          </w:p>
          <w:p w14:paraId="3F957294" w14:textId="6B038093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81-87)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13740386" w14:textId="00686897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AA</w:t>
            </w:r>
          </w:p>
          <w:p w14:paraId="63596EAE" w14:textId="40810C99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Cambria"/>
                <w:color w:val="000000"/>
                <w:sz w:val="12"/>
                <w:szCs w:val="12"/>
              </w:rPr>
            </w:pPr>
            <w:r w:rsidRPr="00045181">
              <w:rPr>
                <w:rFonts w:asciiTheme="majorHAnsi" w:hAnsiTheme="majorHAnsi" w:cs="Cambria"/>
                <w:b/>
                <w:bCs/>
                <w:color w:val="000000"/>
                <w:sz w:val="12"/>
                <w:szCs w:val="12"/>
              </w:rPr>
              <w:t>(88-100)</w:t>
            </w:r>
          </w:p>
        </w:tc>
      </w:tr>
      <w:tr w:rsidR="00045181" w:rsidRPr="00045181" w14:paraId="327E97D9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5CD90CD6" w14:textId="57ACD57B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İşe devamı ve giriş çıkış saatlerine uyumu </w:t>
            </w:r>
          </w:p>
        </w:tc>
        <w:tc>
          <w:tcPr>
            <w:tcW w:w="659" w:type="dxa"/>
            <w:vAlign w:val="center"/>
          </w:tcPr>
          <w:p w14:paraId="0DCE53DF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3F745B9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6DEA97E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5BD36AC3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58B3AADB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FAE829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64D52F20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617DCF1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45040F85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3D94284A" w14:textId="1AD8175D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İş yeri ve İş güvenliği kurallarına uyumu </w:t>
            </w:r>
          </w:p>
        </w:tc>
        <w:tc>
          <w:tcPr>
            <w:tcW w:w="659" w:type="dxa"/>
            <w:vAlign w:val="center"/>
          </w:tcPr>
          <w:p w14:paraId="77DA6B28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114DDA4A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2BC0CFD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334B4A62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6A7170D5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D02966A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7511DBA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4DEE2B68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2FCDD0FB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47D439E2" w14:textId="4805A001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Amirlerine itaati ve çalışanlarla uyumu </w:t>
            </w:r>
          </w:p>
        </w:tc>
        <w:tc>
          <w:tcPr>
            <w:tcW w:w="659" w:type="dxa"/>
            <w:vAlign w:val="center"/>
          </w:tcPr>
          <w:p w14:paraId="33BD616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34E7F25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5704FE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70B76515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6ADBEB4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1279E4C6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694A2A30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5D415E5C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78863FF3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05D6F3B2" w14:textId="59986FCB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Verilen görevleri düzgün yerine getirebilmesi </w:t>
            </w:r>
          </w:p>
        </w:tc>
        <w:tc>
          <w:tcPr>
            <w:tcW w:w="659" w:type="dxa"/>
            <w:vAlign w:val="center"/>
          </w:tcPr>
          <w:p w14:paraId="224FA438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645BC6CB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FE63A68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2E5B6766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39A6FB4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56BBEFFB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2F254B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25A9A75C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16CB96B2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515041B7" w14:textId="4963BFB9" w:rsidR="00045181" w:rsidRPr="00045181" w:rsidRDefault="00045181" w:rsidP="00045181">
            <w:pPr>
              <w:spacing w:line="360" w:lineRule="auto"/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>Mesleki bilgisi ve bu bilgiyi kullanma becerisi</w:t>
            </w:r>
          </w:p>
        </w:tc>
        <w:tc>
          <w:tcPr>
            <w:tcW w:w="659" w:type="dxa"/>
            <w:vAlign w:val="center"/>
          </w:tcPr>
          <w:p w14:paraId="0EF5EDD0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BB1005C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0677AF4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3CE4989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28BEAA4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359836D2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2B7BF0E1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4CD4B25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16434D48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1B60D646" w14:textId="13C13BDA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Ekipman kullanabilme becerisi </w:t>
            </w:r>
          </w:p>
        </w:tc>
        <w:tc>
          <w:tcPr>
            <w:tcW w:w="659" w:type="dxa"/>
            <w:vAlign w:val="center"/>
          </w:tcPr>
          <w:p w14:paraId="6D090A54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EDE1CA0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9FCCD02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7251D05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7B29B4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9FCE95C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66914915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6EADA296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4D1B699B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2EF86F24" w14:textId="486B4063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Yapılan işi raporlama bilgisi ve becerisi </w:t>
            </w:r>
          </w:p>
        </w:tc>
        <w:tc>
          <w:tcPr>
            <w:tcW w:w="659" w:type="dxa"/>
            <w:vAlign w:val="center"/>
          </w:tcPr>
          <w:p w14:paraId="0BCC8376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3FDBEF01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736CC87C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2F54360F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CAA9E6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488C0E7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014C447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77BA9CB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045181" w:rsidRPr="00045181" w14:paraId="12F1CAC2" w14:textId="77777777" w:rsidTr="00045181">
        <w:trPr>
          <w:trHeight w:val="563"/>
        </w:trPr>
        <w:tc>
          <w:tcPr>
            <w:tcW w:w="4361" w:type="dxa"/>
            <w:vAlign w:val="center"/>
          </w:tcPr>
          <w:p w14:paraId="523366A8" w14:textId="5B362D0D" w:rsidR="00045181" w:rsidRPr="00045181" w:rsidRDefault="00045181" w:rsidP="00045181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Cambria"/>
                <w:color w:val="000000"/>
                <w:sz w:val="18"/>
                <w:szCs w:val="18"/>
              </w:rPr>
            </w:pPr>
            <w:r w:rsidRPr="00045181">
              <w:rPr>
                <w:rFonts w:asciiTheme="majorHAnsi" w:hAnsiTheme="majorHAnsi" w:cs="Cambria"/>
                <w:color w:val="000000"/>
                <w:sz w:val="18"/>
                <w:szCs w:val="18"/>
              </w:rPr>
              <w:t xml:space="preserve">Yabancı dil bilgisi ve kullanabilme becerisi </w:t>
            </w:r>
          </w:p>
        </w:tc>
        <w:tc>
          <w:tcPr>
            <w:tcW w:w="659" w:type="dxa"/>
            <w:vAlign w:val="center"/>
          </w:tcPr>
          <w:p w14:paraId="18F626A2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3634C20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21049B0E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8BD1C03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19E87436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59" w:type="dxa"/>
            <w:vAlign w:val="center"/>
          </w:tcPr>
          <w:p w14:paraId="05BEFC4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0AE126A2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69" w:type="dxa"/>
            <w:vAlign w:val="center"/>
          </w:tcPr>
          <w:p w14:paraId="7A93CB79" w14:textId="77777777" w:rsidR="00045181" w:rsidRPr="00045181" w:rsidRDefault="00045181" w:rsidP="00045181">
            <w:pPr>
              <w:spacing w:line="360" w:lineRule="auto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724D437B" w14:textId="77777777" w:rsidR="00045181" w:rsidRPr="00045181" w:rsidRDefault="00045181" w:rsidP="0004518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</w:p>
    <w:p w14:paraId="04C07A75" w14:textId="77777777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="Cambria"/>
          <w:b/>
          <w:bCs/>
          <w:color w:val="000000"/>
          <w:sz w:val="24"/>
          <w:szCs w:val="24"/>
          <w:u w:val="single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  <w:u w:val="single"/>
        </w:rPr>
        <w:t xml:space="preserve">İlave görüş ve düşünceler: </w:t>
      </w:r>
    </w:p>
    <w:p w14:paraId="7314E7E4" w14:textId="1558780D" w:rsid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  <w:r w:rsidRPr="00045181">
        <w:rPr>
          <w:rFonts w:asciiTheme="majorHAnsi" w:hAnsiTheme="majorHAnsi" w:cs="Cambria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04129AD" w14:textId="77777777" w:rsid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</w:p>
    <w:p w14:paraId="736B13CE" w14:textId="31A3C6F8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="Cambria"/>
          <w:color w:val="000000"/>
          <w:sz w:val="24"/>
          <w:szCs w:val="24"/>
          <w:u w:val="single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  <w:u w:val="single"/>
        </w:rPr>
        <w:t xml:space="preserve">İş Yeri Onayı: </w:t>
      </w:r>
    </w:p>
    <w:p w14:paraId="6DE3A85D" w14:textId="31A3C6F8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>Onaylayan Kişi</w:t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 xml:space="preserve">: </w:t>
      </w:r>
      <w:r w:rsidRPr="00045181">
        <w:rPr>
          <w:rFonts w:asciiTheme="majorHAnsi" w:hAnsiTheme="majorHAnsi" w:cs="Cambria"/>
          <w:color w:val="000000"/>
          <w:sz w:val="24"/>
          <w:szCs w:val="24"/>
        </w:rPr>
        <w:t xml:space="preserve">…………………………………………… </w:t>
      </w:r>
    </w:p>
    <w:p w14:paraId="51BEF298" w14:textId="4270A64A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>İş Yerindeki Görevi</w:t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 xml:space="preserve">: </w:t>
      </w:r>
      <w:r w:rsidRPr="00045181">
        <w:rPr>
          <w:rFonts w:asciiTheme="majorHAnsi" w:hAnsiTheme="majorHAnsi" w:cs="Cambria"/>
          <w:color w:val="000000"/>
          <w:sz w:val="24"/>
          <w:szCs w:val="24"/>
        </w:rPr>
        <w:t>……………………………………………</w:t>
      </w:r>
    </w:p>
    <w:p w14:paraId="256D7FF8" w14:textId="3ED49714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>Onaylama Tarihi</w:t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 xml:space="preserve">: </w:t>
      </w:r>
      <w:r w:rsidRPr="00045181">
        <w:rPr>
          <w:rFonts w:asciiTheme="majorHAnsi" w:hAnsiTheme="majorHAnsi" w:cs="Cambria"/>
          <w:color w:val="000000"/>
          <w:sz w:val="24"/>
          <w:szCs w:val="24"/>
        </w:rPr>
        <w:t>……………………………………………</w:t>
      </w:r>
    </w:p>
    <w:p w14:paraId="74D32342" w14:textId="1517B97E" w:rsidR="00045181" w:rsidRPr="00045181" w:rsidRDefault="00045181" w:rsidP="000451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Theme="majorHAnsi" w:hAnsiTheme="majorHAnsi" w:cs="Cambria"/>
          <w:color w:val="000000"/>
          <w:sz w:val="24"/>
          <w:szCs w:val="24"/>
        </w:rPr>
      </w:pP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>Kaşe ve İmza</w:t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>
        <w:rPr>
          <w:rFonts w:asciiTheme="majorHAnsi" w:hAnsiTheme="majorHAnsi" w:cs="Cambria"/>
          <w:b/>
          <w:bCs/>
          <w:color w:val="000000"/>
          <w:sz w:val="24"/>
          <w:szCs w:val="24"/>
        </w:rPr>
        <w:tab/>
      </w:r>
      <w:r w:rsidRPr="00045181">
        <w:rPr>
          <w:rFonts w:asciiTheme="majorHAnsi" w:hAnsiTheme="majorHAnsi" w:cs="Cambria"/>
          <w:b/>
          <w:bCs/>
          <w:color w:val="000000"/>
          <w:sz w:val="24"/>
          <w:szCs w:val="24"/>
        </w:rPr>
        <w:t xml:space="preserve">: </w:t>
      </w:r>
      <w:r w:rsidRPr="00045181">
        <w:rPr>
          <w:rFonts w:asciiTheme="majorHAnsi" w:hAnsiTheme="majorHAnsi" w:cs="Cambria"/>
          <w:color w:val="000000"/>
          <w:sz w:val="24"/>
          <w:szCs w:val="24"/>
        </w:rPr>
        <w:t xml:space="preserve">…………………………………………… </w:t>
      </w:r>
    </w:p>
    <w:p w14:paraId="5F4938AA" w14:textId="62FC96D5" w:rsidR="00045181" w:rsidRPr="00045181" w:rsidRDefault="00045181" w:rsidP="00045181">
      <w:pPr>
        <w:spacing w:after="0" w:line="360" w:lineRule="auto"/>
        <w:ind w:left="708"/>
        <w:jc w:val="both"/>
        <w:rPr>
          <w:rFonts w:asciiTheme="majorHAnsi" w:hAnsiTheme="majorHAnsi"/>
          <w:b/>
          <w:color w:val="FF0000"/>
          <w:sz w:val="16"/>
          <w:szCs w:val="16"/>
        </w:rPr>
      </w:pPr>
      <w:r w:rsidRPr="00045181">
        <w:rPr>
          <w:rFonts w:asciiTheme="majorHAnsi" w:hAnsiTheme="majorHAnsi" w:cs="Calibri"/>
          <w:b/>
          <w:bCs/>
          <w:color w:val="FF0000"/>
          <w:sz w:val="16"/>
          <w:szCs w:val="16"/>
        </w:rPr>
        <w:t>*Bu form kapalı zarfta imza ve mühürlü gönderilecektir.</w:t>
      </w:r>
    </w:p>
    <w:sectPr w:rsidR="00045181" w:rsidRPr="00045181" w:rsidSect="009E0AAB">
      <w:footerReference w:type="default" r:id="rId8"/>
      <w:pgSz w:w="11906" w:h="16838"/>
      <w:pgMar w:top="993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76FB9" w14:textId="77777777" w:rsidR="00A71948" w:rsidRDefault="00A71948" w:rsidP="00F54477">
      <w:pPr>
        <w:spacing w:after="0" w:line="240" w:lineRule="auto"/>
      </w:pPr>
      <w:r>
        <w:separator/>
      </w:r>
    </w:p>
  </w:endnote>
  <w:endnote w:type="continuationSeparator" w:id="0">
    <w:p w14:paraId="3E1D0094" w14:textId="77777777" w:rsidR="00A71948" w:rsidRDefault="00A71948" w:rsidP="00F54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605907"/>
      <w:docPartObj>
        <w:docPartGallery w:val="Page Numbers (Bottom of Page)"/>
        <w:docPartUnique/>
      </w:docPartObj>
    </w:sdtPr>
    <w:sdtEndPr>
      <w:rPr>
        <w:rFonts w:ascii="Verdana" w:hAnsi="Verdana"/>
        <w:sz w:val="24"/>
      </w:rPr>
    </w:sdtEndPr>
    <w:sdtContent>
      <w:p w14:paraId="00015680" w14:textId="78365FDE" w:rsidR="002F27CD" w:rsidRDefault="003918D3">
        <w:pPr>
          <w:pStyle w:val="AltBilgi"/>
          <w:jc w:val="center"/>
        </w:pPr>
        <w:r w:rsidRPr="00F54477">
          <w:rPr>
            <w:rFonts w:ascii="Verdana" w:hAnsi="Verdana"/>
            <w:sz w:val="24"/>
          </w:rPr>
          <w:fldChar w:fldCharType="begin"/>
        </w:r>
        <w:r w:rsidR="002F27CD" w:rsidRPr="00F54477">
          <w:rPr>
            <w:rFonts w:ascii="Verdana" w:hAnsi="Verdana"/>
            <w:sz w:val="24"/>
          </w:rPr>
          <w:instrText xml:space="preserve"> PAGE   \* MERGEFORMAT </w:instrText>
        </w:r>
        <w:r w:rsidRPr="00F54477">
          <w:rPr>
            <w:rFonts w:ascii="Verdana" w:hAnsi="Verdana"/>
            <w:sz w:val="24"/>
          </w:rPr>
          <w:fldChar w:fldCharType="separate"/>
        </w:r>
        <w:r w:rsidR="005E5787">
          <w:rPr>
            <w:rFonts w:ascii="Verdana" w:hAnsi="Verdana"/>
            <w:noProof/>
            <w:sz w:val="24"/>
          </w:rPr>
          <w:t>1</w:t>
        </w:r>
        <w:r w:rsidRPr="00F54477">
          <w:rPr>
            <w:rFonts w:ascii="Verdana" w:hAnsi="Verdana"/>
            <w:sz w:val="24"/>
          </w:rPr>
          <w:fldChar w:fldCharType="end"/>
        </w:r>
      </w:p>
    </w:sdtContent>
  </w:sdt>
  <w:p w14:paraId="00015681" w14:textId="77777777" w:rsidR="002F27CD" w:rsidRDefault="002F27C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61845" w14:textId="77777777" w:rsidR="00A71948" w:rsidRDefault="00A71948" w:rsidP="00F54477">
      <w:pPr>
        <w:spacing w:after="0" w:line="240" w:lineRule="auto"/>
      </w:pPr>
      <w:r>
        <w:separator/>
      </w:r>
    </w:p>
  </w:footnote>
  <w:footnote w:type="continuationSeparator" w:id="0">
    <w:p w14:paraId="30179657" w14:textId="77777777" w:rsidR="00A71948" w:rsidRDefault="00A71948" w:rsidP="00F544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566F7"/>
    <w:multiLevelType w:val="hybridMultilevel"/>
    <w:tmpl w:val="2F9E0EFE"/>
    <w:lvl w:ilvl="0" w:tplc="6B506AE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90AF7"/>
    <w:multiLevelType w:val="hybridMultilevel"/>
    <w:tmpl w:val="EDB2884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C36666"/>
    <w:multiLevelType w:val="hybridMultilevel"/>
    <w:tmpl w:val="2F9E0EFE"/>
    <w:lvl w:ilvl="0" w:tplc="6B506AE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3965BA"/>
    <w:multiLevelType w:val="hybridMultilevel"/>
    <w:tmpl w:val="B8E4B858"/>
    <w:lvl w:ilvl="0" w:tplc="3CBC603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25D33"/>
    <w:multiLevelType w:val="hybridMultilevel"/>
    <w:tmpl w:val="2F9E0EFE"/>
    <w:lvl w:ilvl="0" w:tplc="6B506AE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bAwMbcwNDY2sjBR0lEKTi0uzszPAykwrAUAFeaEGCwAAAA="/>
  </w:docVars>
  <w:rsids>
    <w:rsidRoot w:val="00BD4CDA"/>
    <w:rsid w:val="0001055A"/>
    <w:rsid w:val="00012F4C"/>
    <w:rsid w:val="00043841"/>
    <w:rsid w:val="00045181"/>
    <w:rsid w:val="00072980"/>
    <w:rsid w:val="00097498"/>
    <w:rsid w:val="000C0D90"/>
    <w:rsid w:val="000C327F"/>
    <w:rsid w:val="000F0515"/>
    <w:rsid w:val="000F5AC8"/>
    <w:rsid w:val="00106410"/>
    <w:rsid w:val="00112725"/>
    <w:rsid w:val="0013250C"/>
    <w:rsid w:val="0013781B"/>
    <w:rsid w:val="00166421"/>
    <w:rsid w:val="00167E58"/>
    <w:rsid w:val="001805C8"/>
    <w:rsid w:val="001D52C0"/>
    <w:rsid w:val="001E3FAC"/>
    <w:rsid w:val="00202301"/>
    <w:rsid w:val="00211982"/>
    <w:rsid w:val="00221EA0"/>
    <w:rsid w:val="00231091"/>
    <w:rsid w:val="00231758"/>
    <w:rsid w:val="00246912"/>
    <w:rsid w:val="0024780B"/>
    <w:rsid w:val="002741A1"/>
    <w:rsid w:val="00275201"/>
    <w:rsid w:val="00276E36"/>
    <w:rsid w:val="00281DCC"/>
    <w:rsid w:val="00293FA2"/>
    <w:rsid w:val="00295238"/>
    <w:rsid w:val="002A4550"/>
    <w:rsid w:val="002B1086"/>
    <w:rsid w:val="002B5A74"/>
    <w:rsid w:val="002C0220"/>
    <w:rsid w:val="002C023C"/>
    <w:rsid w:val="002C09B2"/>
    <w:rsid w:val="002C0C9D"/>
    <w:rsid w:val="002C611C"/>
    <w:rsid w:val="002F27CD"/>
    <w:rsid w:val="00327AE6"/>
    <w:rsid w:val="003442A7"/>
    <w:rsid w:val="00361FFD"/>
    <w:rsid w:val="00371DAC"/>
    <w:rsid w:val="0039088C"/>
    <w:rsid w:val="003918D3"/>
    <w:rsid w:val="003975BE"/>
    <w:rsid w:val="003D780C"/>
    <w:rsid w:val="003E695B"/>
    <w:rsid w:val="003F6851"/>
    <w:rsid w:val="004205BD"/>
    <w:rsid w:val="00426DDE"/>
    <w:rsid w:val="00432884"/>
    <w:rsid w:val="0044113E"/>
    <w:rsid w:val="00455970"/>
    <w:rsid w:val="004569E1"/>
    <w:rsid w:val="00481D97"/>
    <w:rsid w:val="004937A2"/>
    <w:rsid w:val="004B1FB1"/>
    <w:rsid w:val="004E2157"/>
    <w:rsid w:val="00501C6E"/>
    <w:rsid w:val="00502FE8"/>
    <w:rsid w:val="005038EE"/>
    <w:rsid w:val="005165D8"/>
    <w:rsid w:val="00521501"/>
    <w:rsid w:val="00571643"/>
    <w:rsid w:val="005727C8"/>
    <w:rsid w:val="00577BF8"/>
    <w:rsid w:val="00590909"/>
    <w:rsid w:val="00593E66"/>
    <w:rsid w:val="005B38F1"/>
    <w:rsid w:val="005D5631"/>
    <w:rsid w:val="005E5787"/>
    <w:rsid w:val="005F0EE1"/>
    <w:rsid w:val="0061406E"/>
    <w:rsid w:val="00626FB8"/>
    <w:rsid w:val="00630A3A"/>
    <w:rsid w:val="00632C1D"/>
    <w:rsid w:val="00633F4A"/>
    <w:rsid w:val="00640AD9"/>
    <w:rsid w:val="006634C2"/>
    <w:rsid w:val="006779DA"/>
    <w:rsid w:val="006807D4"/>
    <w:rsid w:val="00685BBE"/>
    <w:rsid w:val="006A0EF5"/>
    <w:rsid w:val="006A24A7"/>
    <w:rsid w:val="006A6DF9"/>
    <w:rsid w:val="006D3338"/>
    <w:rsid w:val="006D7DCE"/>
    <w:rsid w:val="00703CF7"/>
    <w:rsid w:val="00716B76"/>
    <w:rsid w:val="00777F7F"/>
    <w:rsid w:val="007829D3"/>
    <w:rsid w:val="007C4858"/>
    <w:rsid w:val="00831333"/>
    <w:rsid w:val="00832EDC"/>
    <w:rsid w:val="00847EAA"/>
    <w:rsid w:val="00853287"/>
    <w:rsid w:val="008552E9"/>
    <w:rsid w:val="00864DE1"/>
    <w:rsid w:val="00881703"/>
    <w:rsid w:val="00896535"/>
    <w:rsid w:val="008A6E4D"/>
    <w:rsid w:val="008B7EBA"/>
    <w:rsid w:val="0090282E"/>
    <w:rsid w:val="00915041"/>
    <w:rsid w:val="00963F54"/>
    <w:rsid w:val="009868DC"/>
    <w:rsid w:val="009909FB"/>
    <w:rsid w:val="00995620"/>
    <w:rsid w:val="009D548E"/>
    <w:rsid w:val="009D616F"/>
    <w:rsid w:val="009E0AAB"/>
    <w:rsid w:val="009E22AD"/>
    <w:rsid w:val="009F5D1A"/>
    <w:rsid w:val="00A13F78"/>
    <w:rsid w:val="00A27963"/>
    <w:rsid w:val="00A31AEF"/>
    <w:rsid w:val="00A4617D"/>
    <w:rsid w:val="00A50333"/>
    <w:rsid w:val="00A542C1"/>
    <w:rsid w:val="00A602BE"/>
    <w:rsid w:val="00A71948"/>
    <w:rsid w:val="00A73C12"/>
    <w:rsid w:val="00A74972"/>
    <w:rsid w:val="00A855E3"/>
    <w:rsid w:val="00A93681"/>
    <w:rsid w:val="00AB5C29"/>
    <w:rsid w:val="00AB7E29"/>
    <w:rsid w:val="00AD6D7D"/>
    <w:rsid w:val="00AE316A"/>
    <w:rsid w:val="00AE6E60"/>
    <w:rsid w:val="00AF2AF8"/>
    <w:rsid w:val="00B022AC"/>
    <w:rsid w:val="00B05B77"/>
    <w:rsid w:val="00B146A6"/>
    <w:rsid w:val="00B301D1"/>
    <w:rsid w:val="00B348DE"/>
    <w:rsid w:val="00B36597"/>
    <w:rsid w:val="00B43810"/>
    <w:rsid w:val="00B57F80"/>
    <w:rsid w:val="00B637D2"/>
    <w:rsid w:val="00B82965"/>
    <w:rsid w:val="00BA63C9"/>
    <w:rsid w:val="00BB1A0B"/>
    <w:rsid w:val="00BB2FA1"/>
    <w:rsid w:val="00BC0C27"/>
    <w:rsid w:val="00BC61E3"/>
    <w:rsid w:val="00BD4CDA"/>
    <w:rsid w:val="00BF49F9"/>
    <w:rsid w:val="00C2096C"/>
    <w:rsid w:val="00C24CB4"/>
    <w:rsid w:val="00C35152"/>
    <w:rsid w:val="00C6080A"/>
    <w:rsid w:val="00C6379F"/>
    <w:rsid w:val="00C64AB3"/>
    <w:rsid w:val="00C67B47"/>
    <w:rsid w:val="00C84942"/>
    <w:rsid w:val="00CA45A8"/>
    <w:rsid w:val="00CB3002"/>
    <w:rsid w:val="00CC7751"/>
    <w:rsid w:val="00CD263F"/>
    <w:rsid w:val="00CF6957"/>
    <w:rsid w:val="00D066FA"/>
    <w:rsid w:val="00D13757"/>
    <w:rsid w:val="00D17BC0"/>
    <w:rsid w:val="00D20A0C"/>
    <w:rsid w:val="00D25D4C"/>
    <w:rsid w:val="00D60DC3"/>
    <w:rsid w:val="00D67CEB"/>
    <w:rsid w:val="00DA57A5"/>
    <w:rsid w:val="00DA7A47"/>
    <w:rsid w:val="00DB4062"/>
    <w:rsid w:val="00DC59D6"/>
    <w:rsid w:val="00DC7042"/>
    <w:rsid w:val="00E21B66"/>
    <w:rsid w:val="00E26F2F"/>
    <w:rsid w:val="00E312C2"/>
    <w:rsid w:val="00E34822"/>
    <w:rsid w:val="00E90B7F"/>
    <w:rsid w:val="00E95552"/>
    <w:rsid w:val="00EB0C2A"/>
    <w:rsid w:val="00ED4240"/>
    <w:rsid w:val="00EF3E45"/>
    <w:rsid w:val="00EF4863"/>
    <w:rsid w:val="00F0707D"/>
    <w:rsid w:val="00F2219A"/>
    <w:rsid w:val="00F232E2"/>
    <w:rsid w:val="00F24A0C"/>
    <w:rsid w:val="00F3600C"/>
    <w:rsid w:val="00F4641D"/>
    <w:rsid w:val="00F507BD"/>
    <w:rsid w:val="00F54477"/>
    <w:rsid w:val="00F9394A"/>
    <w:rsid w:val="00F9396B"/>
    <w:rsid w:val="00FB13D4"/>
    <w:rsid w:val="00FB17C9"/>
    <w:rsid w:val="00FB78C4"/>
    <w:rsid w:val="00FE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15611"/>
  <w15:docId w15:val="{FC02946D-708E-4BFC-AA31-F39626026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0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952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9523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F544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54477"/>
  </w:style>
  <w:style w:type="paragraph" w:styleId="AltBilgi">
    <w:name w:val="footer"/>
    <w:basedOn w:val="Normal"/>
    <w:link w:val="AltBilgiChar"/>
    <w:uiPriority w:val="99"/>
    <w:unhideWhenUsed/>
    <w:rsid w:val="00F544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54477"/>
  </w:style>
  <w:style w:type="paragraph" w:styleId="ListeParagraf">
    <w:name w:val="List Paragraph"/>
    <w:basedOn w:val="Normal"/>
    <w:uiPriority w:val="34"/>
    <w:qFormat/>
    <w:rsid w:val="00502FE8"/>
    <w:pPr>
      <w:ind w:left="720"/>
      <w:contextualSpacing/>
    </w:pPr>
  </w:style>
  <w:style w:type="paragraph" w:customStyle="1" w:styleId="Default">
    <w:name w:val="Default"/>
    <w:rsid w:val="0004518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Acer Customer</dc:creator>
  <cp:lastModifiedBy>Volkan YAVAS</cp:lastModifiedBy>
  <cp:revision>4</cp:revision>
  <cp:lastPrinted>2017-04-28T11:20:00Z</cp:lastPrinted>
  <dcterms:created xsi:type="dcterms:W3CDTF">2021-02-22T09:14:00Z</dcterms:created>
  <dcterms:modified xsi:type="dcterms:W3CDTF">2021-03-04T06:39:00Z</dcterms:modified>
</cp:coreProperties>
</file>